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AE180" w14:textId="7EEE76D4" w:rsidR="00F85D15" w:rsidRDefault="00F85D15"/>
    <w:p w14:paraId="5D34EC71" w14:textId="45F5423A" w:rsidR="00194B23" w:rsidRDefault="00194B23">
      <w:r>
        <w:t>PILGRIM/CHRISTIAN – Marshall Turner</w:t>
      </w:r>
    </w:p>
    <w:p w14:paraId="62B84595" w14:textId="6988DC06" w:rsidR="00194B23" w:rsidRDefault="00194B23">
      <w:r>
        <w:t>PILGRIM’S WIFE - Shiloh Peterson</w:t>
      </w:r>
    </w:p>
    <w:p w14:paraId="0A43CA3E" w14:textId="02195183" w:rsidR="00194B23" w:rsidRDefault="00194B23">
      <w:r>
        <w:t>EVANGELIST – Joseph Lengacher</w:t>
      </w:r>
    </w:p>
    <w:p w14:paraId="050BFB08" w14:textId="2B2099D0" w:rsidR="00194B23" w:rsidRDefault="00194B23">
      <w:r>
        <w:t>OBSTINATE – Kaylee Craig</w:t>
      </w:r>
    </w:p>
    <w:p w14:paraId="1349226D" w14:textId="6F47A774" w:rsidR="00194B23" w:rsidRDefault="00194B23">
      <w:r>
        <w:t>PLIABLE – Cyrus Hartzler</w:t>
      </w:r>
    </w:p>
    <w:p w14:paraId="55CF7FA1" w14:textId="20C31FE4" w:rsidR="00194B23" w:rsidRDefault="00194B23">
      <w:r>
        <w:t>HELP – Fletcher Arnold</w:t>
      </w:r>
    </w:p>
    <w:p w14:paraId="5C093264" w14:textId="30FB733F" w:rsidR="00194B23" w:rsidRDefault="00194B23">
      <w:r>
        <w:t>WOR</w:t>
      </w:r>
      <w:r w:rsidR="00E324E2">
        <w:t>L</w:t>
      </w:r>
      <w:r>
        <w:t>DLY WISE - Nicholas Powers</w:t>
      </w:r>
    </w:p>
    <w:p w14:paraId="0671DD25" w14:textId="1E28417C" w:rsidR="00194B23" w:rsidRDefault="00194B23">
      <w:r>
        <w:t>LEGALITY – Isaiah Powers</w:t>
      </w:r>
    </w:p>
    <w:p w14:paraId="01A03682" w14:textId="4A7843D8" w:rsidR="00194B23" w:rsidRDefault="00194B23">
      <w:r>
        <w:t>SLOTH – Callie Atkins</w:t>
      </w:r>
    </w:p>
    <w:p w14:paraId="71FB6160" w14:textId="58E2DB7A" w:rsidR="00194B23" w:rsidRDefault="00194B23">
      <w:r>
        <w:t>SIMPLE – Abigail Seder</w:t>
      </w:r>
    </w:p>
    <w:p w14:paraId="40BC723D" w14:textId="03356A12" w:rsidR="00194B23" w:rsidRDefault="00194B23">
      <w:r>
        <w:t>PRESUMPTION – Sophie Gajewski</w:t>
      </w:r>
    </w:p>
    <w:p w14:paraId="406970BE" w14:textId="5A2EA3A7" w:rsidR="00194B23" w:rsidRDefault="00194B23">
      <w:r>
        <w:t xml:space="preserve">FORMALIST – Damon Rosswurm </w:t>
      </w:r>
    </w:p>
    <w:p w14:paraId="70DE2A7B" w14:textId="07D69BD3" w:rsidR="00194B23" w:rsidRDefault="00194B23">
      <w:r>
        <w:t>HYPOCRISY – Jesse Lengacher</w:t>
      </w:r>
    </w:p>
    <w:p w14:paraId="4C547481" w14:textId="1BBFA6CB" w:rsidR="00194B23" w:rsidRDefault="00194B23">
      <w:r>
        <w:t xml:space="preserve">TIMOROUS – Quentin Keim </w:t>
      </w:r>
    </w:p>
    <w:p w14:paraId="0194B30E" w14:textId="3456334E" w:rsidR="00194B23" w:rsidRDefault="00194B23">
      <w:r>
        <w:t xml:space="preserve">MISTRUST – Walker Keim </w:t>
      </w:r>
    </w:p>
    <w:p w14:paraId="5E8EF36D" w14:textId="5B63ED0D" w:rsidR="00194B23" w:rsidRDefault="00194B23">
      <w:r>
        <w:t>WATCHFUL – Russell Arnold</w:t>
      </w:r>
    </w:p>
    <w:p w14:paraId="7B723FE8" w14:textId="1FE1CD87" w:rsidR="00194B23" w:rsidRDefault="00194B23">
      <w:r>
        <w:t>DISCRETION – Elizabeth Seder</w:t>
      </w:r>
    </w:p>
    <w:p w14:paraId="0B7DEEEE" w14:textId="4B839931" w:rsidR="00194B23" w:rsidRDefault="00194B23">
      <w:r>
        <w:t>PRUDENCE – Nora Sauder</w:t>
      </w:r>
    </w:p>
    <w:p w14:paraId="0C341A4B" w14:textId="250E6AB3" w:rsidR="00194B23" w:rsidRDefault="00194B23">
      <w:r>
        <w:t xml:space="preserve">PIETY – Hannah Klopfenstein </w:t>
      </w:r>
    </w:p>
    <w:p w14:paraId="2DA4987A" w14:textId="2532A2F6" w:rsidR="00194B23" w:rsidRDefault="00194B23">
      <w:r>
        <w:t>CHARITY – Sarah Mervar</w:t>
      </w:r>
    </w:p>
    <w:p w14:paraId="50284141" w14:textId="4B103124" w:rsidR="00194B23" w:rsidRDefault="00194B23">
      <w:r>
        <w:t>FAITHFUL – Lucas Bowman</w:t>
      </w:r>
    </w:p>
    <w:p w14:paraId="184CCF07" w14:textId="6F330F60" w:rsidR="00194B23" w:rsidRDefault="00194B23">
      <w:r>
        <w:t>TALKATIVE – Kelsey Keysor</w:t>
      </w:r>
    </w:p>
    <w:p w14:paraId="374BE107" w14:textId="72D626D3" w:rsidR="00194B23" w:rsidRDefault="00194B23">
      <w:r>
        <w:t>HOPEFUL – Audrey Arnold</w:t>
      </w:r>
    </w:p>
    <w:p w14:paraId="37EC2099" w14:textId="261015BF" w:rsidR="00194B23" w:rsidRDefault="00194B23">
      <w:r>
        <w:t xml:space="preserve">LORD HATE-GOOD – Alexzander Richardson </w:t>
      </w:r>
    </w:p>
    <w:p w14:paraId="0DB3FAF4" w14:textId="289DBF02" w:rsidR="00194B23" w:rsidRDefault="00194B23">
      <w:r>
        <w:t>BAILIFF – Kyler Bagley</w:t>
      </w:r>
    </w:p>
    <w:p w14:paraId="38BF8726" w14:textId="7E70C53B" w:rsidR="00194B23" w:rsidRDefault="00194B23">
      <w:r>
        <w:t>TOWNSPERSON 1 – Meagan Wenninger</w:t>
      </w:r>
    </w:p>
    <w:p w14:paraId="2F81CF00" w14:textId="6CFD073E" w:rsidR="00194B23" w:rsidRDefault="00194B23">
      <w:r>
        <w:t xml:space="preserve"> TOWNSPERSON 2 – Bella Wenninger</w:t>
      </w:r>
    </w:p>
    <w:p w14:paraId="5786BB2F" w14:textId="4BFA7E5E" w:rsidR="00194B23" w:rsidRDefault="00194B23">
      <w:r>
        <w:t>TOWNSPERSON 3 – Keira Rauch</w:t>
      </w:r>
    </w:p>
    <w:p w14:paraId="0A6530E4" w14:textId="77777777" w:rsidR="00194B23" w:rsidRDefault="00194B23"/>
    <w:p w14:paraId="1D1E41B6" w14:textId="45EEDB33" w:rsidR="00194B23" w:rsidRDefault="00194B23">
      <w:r>
        <w:t>TOWNSPERSON 4 – Mattias Morales</w:t>
      </w:r>
    </w:p>
    <w:p w14:paraId="23D265CB" w14:textId="1D2E8D16" w:rsidR="00194B23" w:rsidRDefault="00194B23">
      <w:r>
        <w:t xml:space="preserve">TOWNSPERSON 5 – </w:t>
      </w:r>
      <w:r w:rsidR="00AF7EEB">
        <w:t>Isab</w:t>
      </w:r>
      <w:r>
        <w:t>ella Fox</w:t>
      </w:r>
    </w:p>
    <w:p w14:paraId="229B961A" w14:textId="6E331A37" w:rsidR="00194B23" w:rsidRDefault="00194B23">
      <w:r>
        <w:t>TOWNSPERSON 6 – Amos Schrenk</w:t>
      </w:r>
    </w:p>
    <w:p w14:paraId="3FBE07E8" w14:textId="2ED4FDD2" w:rsidR="00194B23" w:rsidRDefault="00194B23">
      <w:r>
        <w:t>CHILD 1- Penelope Sauder</w:t>
      </w:r>
    </w:p>
    <w:p w14:paraId="560D6AA4" w14:textId="705137B2" w:rsidR="00194B23" w:rsidRDefault="00194B23">
      <w:r>
        <w:t>CHILD 2 – Isaiah Mervar</w:t>
      </w:r>
    </w:p>
    <w:p w14:paraId="09C9A979" w14:textId="1C54B47C" w:rsidR="00194B23" w:rsidRDefault="00194B23">
      <w:r>
        <w:t xml:space="preserve">ANGEL 1- Delaney Schwartz </w:t>
      </w:r>
    </w:p>
    <w:p w14:paraId="3202CF45" w14:textId="02512902" w:rsidR="00194B23" w:rsidRDefault="00194B23">
      <w:r>
        <w:t>ANGEL 2 – Anisa Hartzler</w:t>
      </w:r>
    </w:p>
    <w:p w14:paraId="2E7BA835" w14:textId="5436F020" w:rsidR="00194B23" w:rsidRDefault="00194B23">
      <w:r>
        <w:t xml:space="preserve">ANGEL 3 – Gianna Laskowski </w:t>
      </w:r>
    </w:p>
    <w:p w14:paraId="4C6972A3" w14:textId="6EAC7AC7" w:rsidR="00194B23" w:rsidRDefault="00194B23">
      <w:r>
        <w:t xml:space="preserve">HAWKER 1 – Seth Rosswurm </w:t>
      </w:r>
    </w:p>
    <w:p w14:paraId="159FF62A" w14:textId="62AC2D4A" w:rsidR="00194B23" w:rsidRDefault="00194B23">
      <w:r>
        <w:t>HAWKER 2</w:t>
      </w:r>
      <w:r w:rsidR="002F32CD">
        <w:t xml:space="preserve"> – Gus Heyerl</w:t>
      </w:r>
      <w:r w:rsidR="00166A3E">
        <w:t>y</w:t>
      </w:r>
    </w:p>
    <w:p w14:paraId="171D0BD3" w14:textId="7DB148BC" w:rsidR="002F32CD" w:rsidRDefault="002F32CD">
      <w:r>
        <w:t>HAWKER 3 – Trevor Bockelman</w:t>
      </w:r>
    </w:p>
    <w:p w14:paraId="60A2FC7C" w14:textId="51C3EE44" w:rsidR="002F32CD" w:rsidRDefault="002F32CD">
      <w:r>
        <w:t>HAWKER 4 – Jonas Hopkins</w:t>
      </w:r>
    </w:p>
    <w:p w14:paraId="3CBBBF58" w14:textId="54F3EB9D" w:rsidR="002F32CD" w:rsidRDefault="002F32CD">
      <w:r>
        <w:t>HAWKER 5 – Keira Rauch</w:t>
      </w:r>
    </w:p>
    <w:p w14:paraId="5AB313B3" w14:textId="087C6C9D" w:rsidR="002F32CD" w:rsidRDefault="002F32CD">
      <w:r>
        <w:t xml:space="preserve">Hawker 6 – Jane Keim </w:t>
      </w:r>
    </w:p>
    <w:p w14:paraId="62EB6D6B" w14:textId="7C2EB475" w:rsidR="002F32CD" w:rsidRDefault="002F32CD">
      <w:r>
        <w:t>HAWKER 7 – Kalli Keysor</w:t>
      </w:r>
    </w:p>
    <w:p w14:paraId="6F09B9E2" w14:textId="4F67060B" w:rsidR="002F32CD" w:rsidRDefault="002F32CD">
      <w:r>
        <w:t>HAWKER 8 – Victoria Atkins</w:t>
      </w:r>
    </w:p>
    <w:p w14:paraId="792F2A4E" w14:textId="776AB9A2" w:rsidR="002F32CD" w:rsidRDefault="002F32CD">
      <w:r>
        <w:t>HAWKER 9 – Joshua Keysor</w:t>
      </w:r>
    </w:p>
    <w:p w14:paraId="10E6607B" w14:textId="2D32E825" w:rsidR="002F32CD" w:rsidRDefault="002F32CD">
      <w:r>
        <w:t>BIBLICAL MAN (ns) - Caden Fox</w:t>
      </w:r>
    </w:p>
    <w:p w14:paraId="29AB85D2" w14:textId="15008E1D" w:rsidR="002F32CD" w:rsidRDefault="002F32CD">
      <w:r>
        <w:t>BIBLICAL WOMAN (ns) - Meagan Wenninger</w:t>
      </w:r>
    </w:p>
    <w:p w14:paraId="65B0A19A" w14:textId="629F12B6" w:rsidR="002F32CD" w:rsidRDefault="002F32CD">
      <w:r>
        <w:t xml:space="preserve">BIBLICAL CHILD (ns) </w:t>
      </w:r>
      <w:r w:rsidR="005809C9">
        <w:t>–</w:t>
      </w:r>
      <w:r>
        <w:t xml:space="preserve"> </w:t>
      </w:r>
      <w:r w:rsidR="006643A3">
        <w:t>Andrew Arnold</w:t>
      </w:r>
    </w:p>
    <w:p w14:paraId="5CB048A9" w14:textId="5196AFE3" w:rsidR="002F32CD" w:rsidRDefault="002F32CD">
      <w:r>
        <w:t>GUARD 1 (ns) - Seth Rosswurm</w:t>
      </w:r>
    </w:p>
    <w:p w14:paraId="3285A207" w14:textId="0775F0FC" w:rsidR="002F32CD" w:rsidRDefault="002F32CD">
      <w:r>
        <w:t>GUARD 2 (ns) – Trevor Bockelman</w:t>
      </w:r>
    </w:p>
    <w:p w14:paraId="1A97F065" w14:textId="77777777" w:rsidR="00AF7EEB" w:rsidRDefault="00AF7EEB"/>
    <w:p w14:paraId="1DB37C26" w14:textId="3D0C7004" w:rsidR="002F32CD" w:rsidRDefault="002F32CD">
      <w:r w:rsidRPr="00AF7EEB">
        <w:rPr>
          <w:b/>
          <w:bCs/>
          <w:u w:val="single"/>
        </w:rPr>
        <w:t xml:space="preserve">READERS: </w:t>
      </w:r>
      <w:r>
        <w:t>Hannah Trausch; Saela Gerber; McKenzie Wilson; Mylin Draper; Eleanor Gayed; Lily Frincke</w:t>
      </w:r>
    </w:p>
    <w:p w14:paraId="606C8D44" w14:textId="1B62EC35" w:rsidR="00166A3E" w:rsidRDefault="00166A3E">
      <w:r w:rsidRPr="00AF7EEB">
        <w:rPr>
          <w:b/>
          <w:bCs/>
          <w:u w:val="single"/>
        </w:rPr>
        <w:t>WHISPERERS:</w:t>
      </w:r>
      <w:r w:rsidR="00AF7EEB">
        <w:rPr>
          <w:b/>
          <w:bCs/>
          <w:u w:val="single"/>
        </w:rPr>
        <w:t xml:space="preserve"> </w:t>
      </w:r>
      <w:r>
        <w:t>Kaylee Craig; Nora Sauder; Sophie Gajewski; Sarah Mervar; Abigail Seder; Callie Atkins</w:t>
      </w:r>
      <w:r w:rsidR="00AF7EEB">
        <w:t>; Samantha Klopfenstein</w:t>
      </w:r>
    </w:p>
    <w:sectPr w:rsidR="00166A3E" w:rsidSect="00194B23">
      <w:headerReference w:type="default" r:id="rId6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C1097" w14:textId="77777777" w:rsidR="00AD79C8" w:rsidRDefault="00AD79C8" w:rsidP="00194B23">
      <w:pPr>
        <w:spacing w:after="0" w:line="240" w:lineRule="auto"/>
      </w:pPr>
      <w:r>
        <w:separator/>
      </w:r>
    </w:p>
  </w:endnote>
  <w:endnote w:type="continuationSeparator" w:id="0">
    <w:p w14:paraId="2E628099" w14:textId="77777777" w:rsidR="00AD79C8" w:rsidRDefault="00AD79C8" w:rsidP="00194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47090" w14:textId="77777777" w:rsidR="00AD79C8" w:rsidRDefault="00AD79C8" w:rsidP="00194B23">
      <w:pPr>
        <w:spacing w:after="0" w:line="240" w:lineRule="auto"/>
      </w:pPr>
      <w:r>
        <w:separator/>
      </w:r>
    </w:p>
  </w:footnote>
  <w:footnote w:type="continuationSeparator" w:id="0">
    <w:p w14:paraId="0F608BB4" w14:textId="77777777" w:rsidR="00AD79C8" w:rsidRDefault="00AD79C8" w:rsidP="00194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2147F" w14:textId="6602DAC0" w:rsidR="00194B23" w:rsidRPr="00194B23" w:rsidRDefault="00194B23" w:rsidP="00194B23">
    <w:pPr>
      <w:pStyle w:val="Header"/>
      <w:jc w:val="center"/>
      <w:rPr>
        <w:b/>
        <w:bCs/>
        <w:sz w:val="44"/>
        <w:szCs w:val="44"/>
      </w:rPr>
    </w:pPr>
    <w:r w:rsidRPr="00194B23">
      <w:rPr>
        <w:b/>
        <w:bCs/>
        <w:sz w:val="44"/>
        <w:szCs w:val="44"/>
      </w:rPr>
      <w:t>PILGRIM’S PROGRESS CAST 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M7YwMLAwNjMyNjRU0lEKTi0uzszPAykwrAUA+MFZ+iwAAAA="/>
  </w:docVars>
  <w:rsids>
    <w:rsidRoot w:val="00194B23"/>
    <w:rsid w:val="00110ABC"/>
    <w:rsid w:val="00166A3E"/>
    <w:rsid w:val="00194B23"/>
    <w:rsid w:val="002F32CD"/>
    <w:rsid w:val="00504ECB"/>
    <w:rsid w:val="005809C9"/>
    <w:rsid w:val="006643A3"/>
    <w:rsid w:val="009146DD"/>
    <w:rsid w:val="00AD79C8"/>
    <w:rsid w:val="00AF7EEB"/>
    <w:rsid w:val="00E16DC6"/>
    <w:rsid w:val="00E324E2"/>
    <w:rsid w:val="00F85D15"/>
    <w:rsid w:val="00FD4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A5788"/>
  <w15:chartTrackingRefBased/>
  <w15:docId w15:val="{D8D417B1-5667-44B8-88D5-071525481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B23"/>
  </w:style>
  <w:style w:type="paragraph" w:styleId="Footer">
    <w:name w:val="footer"/>
    <w:basedOn w:val="Normal"/>
    <w:link w:val="FooterChar"/>
    <w:uiPriority w:val="99"/>
    <w:unhideWhenUsed/>
    <w:rsid w:val="0019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B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Arnold</dc:creator>
  <cp:keywords/>
  <dc:description/>
  <cp:lastModifiedBy>Barbara Powers</cp:lastModifiedBy>
  <cp:revision>6</cp:revision>
  <dcterms:created xsi:type="dcterms:W3CDTF">2023-09-04T00:51:00Z</dcterms:created>
  <dcterms:modified xsi:type="dcterms:W3CDTF">2023-09-04T01:40:00Z</dcterms:modified>
</cp:coreProperties>
</file>